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C1722" w14:textId="77777777" w:rsidR="00001041" w:rsidRDefault="00001041"/>
    <w:p w14:paraId="0FFD25A9" w14:textId="7F85DCDF" w:rsidR="00D91ECE" w:rsidRDefault="00D91ECE">
      <w:r>
        <w:t>Co</w:t>
      </w:r>
      <w:r w:rsidR="00EE138F">
        <w:t>ol</w:t>
      </w:r>
      <w:r w:rsidR="006351DA">
        <w:t xml:space="preserve"> </w:t>
      </w:r>
      <w:r>
        <w:t>Sculpt.</w:t>
      </w:r>
      <w:r w:rsidR="00EE138F">
        <w:t>Trilogy</w:t>
      </w:r>
      <w:r>
        <w:t xml:space="preserve"> Medical Cente</w:t>
      </w:r>
      <w:r w:rsidR="00EE138F">
        <w:t>r</w:t>
      </w:r>
      <w:r>
        <w:t>. Article.AR</w:t>
      </w:r>
    </w:p>
    <w:p w14:paraId="4D727252" w14:textId="4D4FF3F9" w:rsidR="00D91ECE" w:rsidRDefault="00D91ECE">
      <w:r>
        <w:t>KW: Co</w:t>
      </w:r>
      <w:r w:rsidR="00EE138F">
        <w:t>ol</w:t>
      </w:r>
      <w:r w:rsidR="006351DA">
        <w:t xml:space="preserve"> S</w:t>
      </w:r>
      <w:r>
        <w:t>culpt</w:t>
      </w:r>
    </w:p>
    <w:p w14:paraId="7B0F0200" w14:textId="6E3C271D" w:rsidR="00D91ECE" w:rsidRDefault="00D91ECE">
      <w:r>
        <w:t>/Co</w:t>
      </w:r>
      <w:r w:rsidR="00EE138F">
        <w:t>ol</w:t>
      </w:r>
      <w:r w:rsidR="006351DA">
        <w:t xml:space="preserve"> </w:t>
      </w:r>
      <w:r>
        <w:t>Sculpt</w:t>
      </w:r>
      <w:r w:rsidR="006351DA">
        <w:t xml:space="preserve"> CoolSculpting</w:t>
      </w:r>
    </w:p>
    <w:p w14:paraId="5C82228F" w14:textId="0B1C40A9" w:rsidR="00D91ECE" w:rsidRDefault="00D91ECE">
      <w:r>
        <w:t>META:</w:t>
      </w:r>
      <w:r w:rsidR="006351DA">
        <w:t xml:space="preserve"> C</w:t>
      </w:r>
      <w:r w:rsidR="00EE138F">
        <w:t>ool</w:t>
      </w:r>
      <w:r w:rsidR="006351DA">
        <w:t xml:space="preserve"> Sculpt, also called CoolSculpting</w:t>
      </w:r>
      <w:r w:rsidR="005575F8">
        <w:t>, reduces</w:t>
      </w:r>
      <w:r w:rsidR="006351DA">
        <w:t xml:space="preserve"> difficult bulges through freezing fat cells to death. Find out if it is right for you.</w:t>
      </w:r>
    </w:p>
    <w:p w14:paraId="0DE27CC7" w14:textId="667BFA4E" w:rsidR="00927FDE" w:rsidRDefault="00927FDE">
      <w:r>
        <w:t>Co</w:t>
      </w:r>
      <w:r w:rsidR="00EE138F">
        <w:t>ol</w:t>
      </w:r>
      <w:r>
        <w:t xml:space="preserve"> Sculpt | Freese Away Fat with CoolSculpting</w:t>
      </w:r>
    </w:p>
    <w:p w14:paraId="14EC9DD7" w14:textId="39A6DF43" w:rsidR="00F94A6A" w:rsidRDefault="00927FDE">
      <w:r>
        <w:t>Co</w:t>
      </w:r>
      <w:r w:rsidR="00EE138F">
        <w:t>o</w:t>
      </w:r>
      <w:r>
        <w:t xml:space="preserve">l Sculpt, also called CoolSculpting reduces </w:t>
      </w:r>
      <w:r w:rsidR="00EE138F">
        <w:t>stubborn</w:t>
      </w:r>
      <w:r>
        <w:t xml:space="preserve"> bulges by freezing fat cells to death</w:t>
      </w:r>
      <w:r w:rsidR="00EE138F">
        <w:t>.</w:t>
      </w:r>
      <w:r w:rsidR="005575F8">
        <w:t xml:space="preserve"> Cool Sculpting bulges r</w:t>
      </w:r>
      <w:r w:rsidR="00EE138F">
        <w:t>esult</w:t>
      </w:r>
      <w:r w:rsidR="005575F8">
        <w:t xml:space="preserve"> in natural-looking and long-lasting outcomes—f</w:t>
      </w:r>
      <w:r w:rsidR="00EE138F">
        <w:t>urthermore</w:t>
      </w:r>
      <w:r w:rsidR="00F94A6A">
        <w:t>,</w:t>
      </w:r>
      <w:r w:rsidR="005575F8">
        <w:t xml:space="preserve"> the</w:t>
      </w:r>
      <w:r w:rsidR="00F94A6A">
        <w:t xml:space="preserve"> co</w:t>
      </w:r>
      <w:r w:rsidR="005575F8">
        <w:t>n</w:t>
      </w:r>
      <w:r w:rsidR="00F94A6A">
        <w:t>ve</w:t>
      </w:r>
      <w:r w:rsidR="005575F8">
        <w:t>nient</w:t>
      </w:r>
      <w:r w:rsidR="00F94A6A">
        <w:t xml:space="preserve"> 35-minute treatment contours incredible</w:t>
      </w:r>
      <w:r w:rsidR="005575F8">
        <w:t>-</w:t>
      </w:r>
      <w:r w:rsidR="00F94A6A">
        <w:t>looking physiques</w:t>
      </w:r>
      <w:r w:rsidR="005575F8">
        <w:t xml:space="preserve"> without surgery and minimal downtime</w:t>
      </w:r>
      <w:r w:rsidR="00F94A6A">
        <w:t>.</w:t>
      </w:r>
    </w:p>
    <w:p w14:paraId="1CCF46F8" w14:textId="1BE5EECC" w:rsidR="006E6F6C" w:rsidRDefault="00F94A6A">
      <w:r>
        <w:t>D</w:t>
      </w:r>
      <w:r w:rsidR="006E6F6C">
        <w:t>o you have some stubborn bulges you want to C</w:t>
      </w:r>
      <w:r w:rsidR="00EE138F">
        <w:t>o</w:t>
      </w:r>
      <w:r w:rsidR="006E6F6C">
        <w:t>o</w:t>
      </w:r>
      <w:r w:rsidR="00EE138F">
        <w:t>l</w:t>
      </w:r>
      <w:r w:rsidR="006E6F6C">
        <w:t xml:space="preserve"> Sculpt? Read on to learn whether you are a</w:t>
      </w:r>
      <w:r w:rsidR="005575F8">
        <w:t>n</w:t>
      </w:r>
      <w:r w:rsidR="006E6F6C">
        <w:t xml:space="preserve"> </w:t>
      </w:r>
      <w:r w:rsidR="005575F8">
        <w:t>excellent</w:t>
      </w:r>
      <w:r w:rsidR="006E6F6C">
        <w:t xml:space="preserve"> ca</w:t>
      </w:r>
      <w:r w:rsidR="005575F8">
        <w:t>ndidate</w:t>
      </w:r>
      <w:r w:rsidR="006E6F6C">
        <w:t xml:space="preserve"> for CoolSculpting</w:t>
      </w:r>
    </w:p>
    <w:p w14:paraId="37116939" w14:textId="05EE74CA" w:rsidR="00927FDE" w:rsidRDefault="00FF74BB">
      <w:r>
        <w:t>Why m</w:t>
      </w:r>
      <w:r w:rsidR="00927FDE">
        <w:t>illions of</w:t>
      </w:r>
      <w:r>
        <w:t xml:space="preserve"> ad</w:t>
      </w:r>
      <w:r w:rsidR="006E6F6C">
        <w:t>ults chose to Co</w:t>
      </w:r>
      <w:r w:rsidR="00EE138F">
        <w:t>ol</w:t>
      </w:r>
      <w:r w:rsidR="00B520DA">
        <w:t xml:space="preserve"> Sculpt </w:t>
      </w:r>
      <w:r w:rsidR="006E6F6C">
        <w:t xml:space="preserve">their bulges </w:t>
      </w:r>
      <w:r w:rsidR="00B520DA">
        <w:t>with CoolSculpting</w:t>
      </w:r>
    </w:p>
    <w:p w14:paraId="550BB9C9" w14:textId="49E4C348" w:rsidR="00FF74BB" w:rsidRDefault="00FF74BB" w:rsidP="00E62D29">
      <w:pPr>
        <w:pStyle w:val="ListParagraph"/>
        <w:numPr>
          <w:ilvl w:val="0"/>
          <w:numId w:val="3"/>
        </w:numPr>
      </w:pPr>
      <w:r>
        <w:t>Scientifically proven safe and effective</w:t>
      </w:r>
    </w:p>
    <w:p w14:paraId="70CB43FF" w14:textId="01BCEDE3" w:rsidR="00FF74BB" w:rsidRDefault="00FF74BB" w:rsidP="00E62D29">
      <w:pPr>
        <w:pStyle w:val="ListParagraph"/>
        <w:numPr>
          <w:ilvl w:val="0"/>
          <w:numId w:val="3"/>
        </w:numPr>
      </w:pPr>
      <w:r>
        <w:t>#1 non-</w:t>
      </w:r>
      <w:r w:rsidR="00F94A6A">
        <w:t>invasive</w:t>
      </w:r>
      <w:r>
        <w:t xml:space="preserve"> body</w:t>
      </w:r>
      <w:r w:rsidR="00F94A6A">
        <w:t xml:space="preserve"> </w:t>
      </w:r>
      <w:r>
        <w:t>shaping option</w:t>
      </w:r>
    </w:p>
    <w:p w14:paraId="4B522718" w14:textId="793D9503" w:rsidR="00FF74BB" w:rsidRDefault="00FF74BB" w:rsidP="00E62D29">
      <w:pPr>
        <w:pStyle w:val="ListParagraph"/>
        <w:numPr>
          <w:ilvl w:val="0"/>
          <w:numId w:val="3"/>
        </w:numPr>
      </w:pPr>
      <w:r>
        <w:t>A non-surgical alternative to Liposuction</w:t>
      </w:r>
    </w:p>
    <w:p w14:paraId="3F0EACB6" w14:textId="55F7056C" w:rsidR="00E62D29" w:rsidRDefault="00FF74BB" w:rsidP="00E62D29">
      <w:pPr>
        <w:pStyle w:val="ListParagraph"/>
        <w:numPr>
          <w:ilvl w:val="0"/>
          <w:numId w:val="3"/>
        </w:numPr>
      </w:pPr>
      <w:r>
        <w:t>A convenient</w:t>
      </w:r>
      <w:r w:rsidR="005575F8">
        <w:t>,</w:t>
      </w:r>
      <w:r>
        <w:t xml:space="preserve"> painless procedure</w:t>
      </w:r>
      <w:r w:rsidR="000C4D72">
        <w:t xml:space="preserve">                                                                                                               </w:t>
      </w:r>
    </w:p>
    <w:p w14:paraId="2601420D" w14:textId="77777777" w:rsidR="00E62D29" w:rsidRDefault="00FF74BB" w:rsidP="00E62D29">
      <w:pPr>
        <w:pStyle w:val="ListParagraph"/>
        <w:numPr>
          <w:ilvl w:val="0"/>
          <w:numId w:val="3"/>
        </w:numPr>
      </w:pPr>
      <w:r>
        <w:t xml:space="preserve"> Sculpts </w:t>
      </w:r>
      <w:r w:rsidR="00E62D29">
        <w:t>amazing</w:t>
      </w:r>
      <w:r>
        <w:t xml:space="preserve"> physiques </w:t>
      </w:r>
    </w:p>
    <w:p w14:paraId="543D39BC" w14:textId="194FB9E7" w:rsidR="00FF74BB" w:rsidRDefault="00FF74BB" w:rsidP="00E62D29">
      <w:pPr>
        <w:pStyle w:val="ListParagraph"/>
        <w:numPr>
          <w:ilvl w:val="0"/>
          <w:numId w:val="3"/>
        </w:numPr>
      </w:pPr>
      <w:r>
        <w:t>Long-</w:t>
      </w:r>
      <w:r w:rsidR="00E62D29">
        <w:t>lasting results</w:t>
      </w:r>
    </w:p>
    <w:p w14:paraId="539DD716" w14:textId="6DC63BD3" w:rsidR="004D5FF7" w:rsidRDefault="00E62D29" w:rsidP="004D5FF7">
      <w:pPr>
        <w:pStyle w:val="ListParagraph"/>
        <w:numPr>
          <w:ilvl w:val="0"/>
          <w:numId w:val="3"/>
        </w:numPr>
      </w:pPr>
      <w:r>
        <w:t>Minimal to no downtime required</w:t>
      </w:r>
    </w:p>
    <w:p w14:paraId="68F1F32E" w14:textId="250B0A59" w:rsidR="000C4D72" w:rsidRDefault="000C4D72" w:rsidP="000C4D72">
      <w:pPr>
        <w:pStyle w:val="ListParagraph"/>
      </w:pPr>
    </w:p>
    <w:p w14:paraId="340633EA" w14:textId="20F53A8A" w:rsidR="004D5FF7" w:rsidRDefault="004D5FF7" w:rsidP="004D5FF7">
      <w:r>
        <w:t xml:space="preserve">The Science </w:t>
      </w:r>
      <w:r w:rsidR="00E72769">
        <w:t xml:space="preserve">to </w:t>
      </w:r>
      <w:r>
        <w:t>Co</w:t>
      </w:r>
      <w:r w:rsidR="00EE138F">
        <w:t>o</w:t>
      </w:r>
      <w:r>
        <w:t>l Sculpt Fat Bulges</w:t>
      </w:r>
    </w:p>
    <w:p w14:paraId="21F86186" w14:textId="5C0EC2A7" w:rsidR="004D5FF7" w:rsidRDefault="004D5FF7" w:rsidP="004D5FF7">
      <w:r>
        <w:t>Co</w:t>
      </w:r>
      <w:r w:rsidR="00F94A6A">
        <w:t>ol</w:t>
      </w:r>
      <w:r>
        <w:t xml:space="preserve"> Sculpt</w:t>
      </w:r>
      <w:r w:rsidR="005575F8">
        <w:t>,</w:t>
      </w:r>
      <w:r>
        <w:t xml:space="preserve"> also called CoolSculpting</w:t>
      </w:r>
      <w:r w:rsidR="005575F8">
        <w:t>,</w:t>
      </w:r>
      <w:r>
        <w:t xml:space="preserve"> freezes fat cells to death through a scientific process known as </w:t>
      </w:r>
      <w:r w:rsidR="00F94A6A">
        <w:t>Cryolipolysis.</w:t>
      </w:r>
      <w:r>
        <w:t xml:space="preserve"> Broken down Cryolipolysis means “Cryo” = cold + “lipo:” = fat + “lysis” = cell death.</w:t>
      </w:r>
    </w:p>
    <w:p w14:paraId="6E0FDEF8" w14:textId="77E80E1A" w:rsidR="007B436D" w:rsidRDefault="00166264" w:rsidP="004D5FF7">
      <w:r>
        <w:t>How Does Co</w:t>
      </w:r>
      <w:r w:rsidR="00F94A6A">
        <w:t>o</w:t>
      </w:r>
      <w:r>
        <w:t>l Sculpt Work?</w:t>
      </w:r>
    </w:p>
    <w:p w14:paraId="492B5EB1" w14:textId="3863735D" w:rsidR="00166264" w:rsidRDefault="00166264" w:rsidP="004D5FF7">
      <w:r>
        <w:t xml:space="preserve">To understand how </w:t>
      </w:r>
      <w:r w:rsidR="0048172B">
        <w:t>Cool Sculpt</w:t>
      </w:r>
      <w:r>
        <w:t xml:space="preserve"> works, visualize sticking a bowl of melted butter and a glass of water in the refrigerator. The butter will get hard</w:t>
      </w:r>
      <w:r w:rsidR="005575F8">
        <w:t xml:space="preserve"> compared</w:t>
      </w:r>
      <w:r>
        <w:t xml:space="preserve"> </w:t>
      </w:r>
      <w:r w:rsidR="005575F8">
        <w:t xml:space="preserve">to </w:t>
      </w:r>
      <w:r w:rsidR="00F9773A">
        <w:t>the glass of water</w:t>
      </w:r>
      <w:r w:rsidR="005575F8">
        <w:t>,</w:t>
      </w:r>
      <w:r w:rsidR="00F9773A">
        <w:t xml:space="preserve"> </w:t>
      </w:r>
      <w:r w:rsidR="00570041">
        <w:t xml:space="preserve">which </w:t>
      </w:r>
      <w:r w:rsidR="00F9773A">
        <w:t xml:space="preserve">only gets </w:t>
      </w:r>
      <w:r w:rsidR="00570041">
        <w:t>cold and</w:t>
      </w:r>
      <w:r w:rsidR="00F9773A">
        <w:t xml:space="preserve"> does not change from a liquid to a solid, </w:t>
      </w:r>
      <w:r w:rsidR="005575F8">
        <w:t>as</w:t>
      </w:r>
      <w:r w:rsidR="00F9773A">
        <w:t xml:space="preserve"> butter does.</w:t>
      </w:r>
      <w:r w:rsidR="000017EF">
        <w:t xml:space="preserve"> This explains how water naturally withstands temperatures that freeze fat.</w:t>
      </w:r>
    </w:p>
    <w:p w14:paraId="1D1F3DBB" w14:textId="3A0B086A" w:rsidR="004D5FF7" w:rsidRDefault="000017EF" w:rsidP="005C609E">
      <w:r>
        <w:t>The same principle is accurate when comparing fat cells to skin cells (</w:t>
      </w:r>
      <w:r w:rsidR="005575F8">
        <w:t xml:space="preserve">consisting </w:t>
      </w:r>
      <w:r>
        <w:t>mainly</w:t>
      </w:r>
      <w:r w:rsidR="005575F8">
        <w:t xml:space="preserve"> of</w:t>
      </w:r>
      <w:r>
        <w:t xml:space="preserve"> water.) During a </w:t>
      </w:r>
      <w:r w:rsidR="0048172B">
        <w:t>Cool Sculpt</w:t>
      </w:r>
      <w:r>
        <w:t xml:space="preserve"> </w:t>
      </w:r>
      <w:r w:rsidR="005924A7">
        <w:t>treatment,</w:t>
      </w:r>
      <w:r>
        <w:t xml:space="preserve"> the skin cells easily </w:t>
      </w:r>
      <w:r w:rsidR="0048172B">
        <w:t>tolerate</w:t>
      </w:r>
      <w:r>
        <w:t xml:space="preserve"> the cold temperatures</w:t>
      </w:r>
      <w:r w:rsidR="005924A7">
        <w:t>. On the other hand, fat cells become hard and brittle</w:t>
      </w:r>
      <w:r w:rsidR="005575F8">
        <w:t>.</w:t>
      </w:r>
      <w:r w:rsidR="005924A7">
        <w:t xml:space="preserve"> They freeze, causing the cell membrane to rupture</w:t>
      </w:r>
      <w:r w:rsidR="005C609E">
        <w:t>. Once the cell membrane cracks</w:t>
      </w:r>
      <w:r w:rsidR="005575F8">
        <w:t>,</w:t>
      </w:r>
      <w:r w:rsidR="005C609E">
        <w:t xml:space="preserve"> the cell no longer store fat</w:t>
      </w:r>
      <w:r w:rsidR="008D38EA">
        <w:t>, making the cells useless. This will signal the lymphatic system to excrete the destroyed cells as waste from the body.</w:t>
      </w:r>
    </w:p>
    <w:p w14:paraId="4CECAF22" w14:textId="77BA65F3" w:rsidR="008D38EA" w:rsidRDefault="008D38EA" w:rsidP="005C609E">
      <w:r>
        <w:t>Co</w:t>
      </w:r>
      <w:r w:rsidR="0048172B">
        <w:t>o</w:t>
      </w:r>
      <w:r>
        <w:t>l Sculpt for Long-Term Fat Reduction</w:t>
      </w:r>
    </w:p>
    <w:p w14:paraId="434F5F64" w14:textId="3320D10C" w:rsidR="008D60C6" w:rsidRDefault="008D38EA">
      <w:r>
        <w:lastRenderedPageBreak/>
        <w:t>Co</w:t>
      </w:r>
      <w:r w:rsidR="0048172B">
        <w:t>o</w:t>
      </w:r>
      <w:r>
        <w:t>l</w:t>
      </w:r>
      <w:r w:rsidR="0048172B">
        <w:t xml:space="preserve"> </w:t>
      </w:r>
      <w:r>
        <w:t xml:space="preserve">Sculpt or CoolSculpting like Liposuction </w:t>
      </w:r>
      <w:r w:rsidR="005575F8">
        <w:t>is</w:t>
      </w:r>
      <w:r>
        <w:t xml:space="preserve"> different than weight loss programs and </w:t>
      </w:r>
      <w:r w:rsidR="005575F8">
        <w:t>is</w:t>
      </w:r>
      <w:r>
        <w:t xml:space="preserve"> not in the same classification.  During weight loss, </w:t>
      </w:r>
      <w:r w:rsidR="000C4D72">
        <w:t xml:space="preserve">fat </w:t>
      </w:r>
      <w:r>
        <w:t xml:space="preserve">cells </w:t>
      </w:r>
      <w:r w:rsidR="00F263AF">
        <w:t>release only a portion of the fat they store inside the cells. When an individual gains weight</w:t>
      </w:r>
      <w:r w:rsidR="005575F8">
        <w:t>,</w:t>
      </w:r>
      <w:r w:rsidR="00F263AF">
        <w:t xml:space="preserve"> the fat cells will re-expand. T</w:t>
      </w:r>
      <w:r w:rsidR="00570041">
        <w:t xml:space="preserve">his creates a rollercoaster </w:t>
      </w:r>
      <w:r w:rsidR="00054A5F">
        <w:t xml:space="preserve">effect of losing weight </w:t>
      </w:r>
      <w:r w:rsidR="00F263AF">
        <w:t xml:space="preserve">and </w:t>
      </w:r>
      <w:r w:rsidR="00054A5F">
        <w:t>then regaining the weight</w:t>
      </w:r>
      <w:r w:rsidR="005575F8">
        <w:t>, u</w:t>
      </w:r>
      <w:r w:rsidR="00054A5F">
        <w:t>nlike CoolSculp</w:t>
      </w:r>
      <w:r w:rsidR="0048172B">
        <w:t>ting</w:t>
      </w:r>
      <w:r w:rsidR="005575F8">
        <w:t>,</w:t>
      </w:r>
      <w:r w:rsidR="00054A5F">
        <w:t xml:space="preserve"> which freezes the fat cells to death. These destroyed cells</w:t>
      </w:r>
      <w:r w:rsidR="005575F8">
        <w:t>,</w:t>
      </w:r>
      <w:r w:rsidR="00054A5F">
        <w:t xml:space="preserve"> once they leave the body</w:t>
      </w:r>
      <w:r w:rsidR="005575F8">
        <w:t>,</w:t>
      </w:r>
      <w:r w:rsidR="00054A5F">
        <w:t xml:space="preserve"> do not grow back. </w:t>
      </w:r>
      <w:r w:rsidR="0053098E">
        <w:t>The best of two worlds with Co</w:t>
      </w:r>
      <w:r w:rsidR="0048172B">
        <w:t>o</w:t>
      </w:r>
      <w:r w:rsidR="0053098E">
        <w:t>l Sculpt, an attractive looking physique with</w:t>
      </w:r>
      <w:r w:rsidR="008D60C6">
        <w:t xml:space="preserve"> long-lasting results you can be proud of.</w:t>
      </w:r>
    </w:p>
    <w:p w14:paraId="2629FF4E" w14:textId="6A29B247" w:rsidR="00FF74BB" w:rsidRDefault="008D60C6">
      <w:r>
        <w:t>Is Co</w:t>
      </w:r>
      <w:r w:rsidR="0048172B">
        <w:t>ol</w:t>
      </w:r>
      <w:r>
        <w:t xml:space="preserve"> Sculpt Right for Me?</w:t>
      </w:r>
      <w:r w:rsidR="0053098E">
        <w:t xml:space="preserve"> </w:t>
      </w:r>
    </w:p>
    <w:p w14:paraId="332997FF" w14:textId="66D482F6" w:rsidR="00C62E87" w:rsidRDefault="008538C4">
      <w:r>
        <w:t xml:space="preserve">The only way to </w:t>
      </w:r>
      <w:r w:rsidR="00E72769">
        <w:t>discover if</w:t>
      </w:r>
      <w:r>
        <w:t xml:space="preserve"> The Co</w:t>
      </w:r>
      <w:r w:rsidR="0048172B">
        <w:t>o</w:t>
      </w:r>
      <w:r>
        <w:t xml:space="preserve">l Sculpt </w:t>
      </w:r>
      <w:r w:rsidR="00E72769">
        <w:t>method</w:t>
      </w:r>
      <w:r>
        <w:t xml:space="preserve"> is </w:t>
      </w:r>
      <w:r w:rsidR="005575F8">
        <w:t>suitable</w:t>
      </w:r>
      <w:r>
        <w:t xml:space="preserve"> for you is to schedule a complimentary consultation with Trilogy Medical Center</w:t>
      </w:r>
      <w:r w:rsidR="0048172B">
        <w:t xml:space="preserve">, the premier CoolSculpting provider </w:t>
      </w:r>
      <w:r w:rsidR="00E72769">
        <w:t>in [LOCATION]. Simply fill out the form online or call [Number.] Now is the time to obtain the body you desire.</w:t>
      </w:r>
    </w:p>
    <w:p w14:paraId="3C59EF14" w14:textId="77777777" w:rsidR="00FF74BB" w:rsidRDefault="00FF74BB"/>
    <w:p w14:paraId="0ED8B727" w14:textId="77777777" w:rsidR="00FF74BB" w:rsidRDefault="00FF74BB"/>
    <w:p w14:paraId="28A95446" w14:textId="77777777" w:rsidR="00B520DA" w:rsidRDefault="00B520DA"/>
    <w:sectPr w:rsidR="00B520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D580E"/>
    <w:multiLevelType w:val="hybridMultilevel"/>
    <w:tmpl w:val="2C8A3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30296"/>
    <w:multiLevelType w:val="hybridMultilevel"/>
    <w:tmpl w:val="E3747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B301A"/>
    <w:multiLevelType w:val="hybridMultilevel"/>
    <w:tmpl w:val="37DE8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jQ2NTS1NDUxsbRQ0lEKTi0uzszPAykwrAUAXp9IpCwAAAA="/>
  </w:docVars>
  <w:rsids>
    <w:rsidRoot w:val="00D91ECE"/>
    <w:rsid w:val="00001041"/>
    <w:rsid w:val="000017EF"/>
    <w:rsid w:val="00054A5F"/>
    <w:rsid w:val="000C4D72"/>
    <w:rsid w:val="00166264"/>
    <w:rsid w:val="0048172B"/>
    <w:rsid w:val="004D5FF7"/>
    <w:rsid w:val="0053098E"/>
    <w:rsid w:val="005575F8"/>
    <w:rsid w:val="00570041"/>
    <w:rsid w:val="005924A7"/>
    <w:rsid w:val="005C609E"/>
    <w:rsid w:val="00601173"/>
    <w:rsid w:val="006351DA"/>
    <w:rsid w:val="006E5A64"/>
    <w:rsid w:val="006E6F6C"/>
    <w:rsid w:val="007B436D"/>
    <w:rsid w:val="008538C4"/>
    <w:rsid w:val="008D38EA"/>
    <w:rsid w:val="008D60C6"/>
    <w:rsid w:val="00927FDE"/>
    <w:rsid w:val="00944D0F"/>
    <w:rsid w:val="00A70AD2"/>
    <w:rsid w:val="00B520DA"/>
    <w:rsid w:val="00C62E87"/>
    <w:rsid w:val="00D91ECE"/>
    <w:rsid w:val="00E62D29"/>
    <w:rsid w:val="00E72769"/>
    <w:rsid w:val="00EE138F"/>
    <w:rsid w:val="00F263AF"/>
    <w:rsid w:val="00F94A6A"/>
    <w:rsid w:val="00F9773A"/>
    <w:rsid w:val="00FF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7AB1D"/>
  <w15:chartTrackingRefBased/>
  <w15:docId w15:val="{CA224D3C-7627-4E6E-9F30-CB9E9E777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2D2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263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63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63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3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3A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2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32</cp:revision>
  <dcterms:created xsi:type="dcterms:W3CDTF">2021-03-24T02:27:00Z</dcterms:created>
  <dcterms:modified xsi:type="dcterms:W3CDTF">2021-03-29T20:07:00Z</dcterms:modified>
</cp:coreProperties>
</file>